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8A2407" w14:textId="02B14456" w:rsidR="0058795E" w:rsidRPr="00837880" w:rsidRDefault="006964CF" w:rsidP="00837880">
      <w:pPr>
        <w:jc w:val="center"/>
        <w:rPr>
          <w:rFonts w:ascii="Algerian" w:hAnsi="Algerian"/>
          <w:sz w:val="32"/>
          <w:szCs w:val="40"/>
        </w:rPr>
      </w:pPr>
      <w:r w:rsidRPr="00837880">
        <w:rPr>
          <w:rFonts w:ascii="Algerian" w:hAnsi="Algerian"/>
          <w:sz w:val="32"/>
          <w:szCs w:val="40"/>
        </w:rPr>
        <w:t>REPORT ON</w:t>
      </w:r>
      <w:r w:rsidR="00837880" w:rsidRPr="00837880">
        <w:rPr>
          <w:rFonts w:ascii="Algerian" w:hAnsi="Algerian"/>
          <w:sz w:val="32"/>
          <w:szCs w:val="40"/>
        </w:rPr>
        <w:t xml:space="preserve"> THE ANALYSIS OF</w:t>
      </w:r>
      <w:r w:rsidRPr="00837880">
        <w:rPr>
          <w:rFonts w:ascii="Algerian" w:hAnsi="Algerian"/>
          <w:sz w:val="32"/>
          <w:szCs w:val="40"/>
        </w:rPr>
        <w:t xml:space="preserve"> UDEMY COURSES</w:t>
      </w:r>
      <w:r w:rsidR="00837880" w:rsidRPr="00837880">
        <w:rPr>
          <w:rFonts w:ascii="Algerian" w:hAnsi="Algerian"/>
          <w:sz w:val="32"/>
          <w:szCs w:val="40"/>
        </w:rPr>
        <w:t xml:space="preserve"> DATASET</w:t>
      </w:r>
    </w:p>
    <w:p w14:paraId="6597495E" w14:textId="3DAF2D02" w:rsidR="00837880" w:rsidRDefault="00837880" w:rsidP="00837880">
      <w:pPr>
        <w:jc w:val="center"/>
      </w:pPr>
    </w:p>
    <w:p w14:paraId="045E6E56" w14:textId="35BB8D18" w:rsidR="00837880" w:rsidRDefault="00837880" w:rsidP="00837880">
      <w:pPr>
        <w:jc w:val="center"/>
      </w:pPr>
    </w:p>
    <w:p w14:paraId="77209FDE" w14:textId="77777777" w:rsidR="00837880" w:rsidRDefault="00837880" w:rsidP="00837880">
      <w:pPr>
        <w:jc w:val="center"/>
      </w:pPr>
    </w:p>
    <w:p w14:paraId="621CB450" w14:textId="3611C17C" w:rsidR="00837880" w:rsidRPr="00837880" w:rsidRDefault="00837880" w:rsidP="00837880">
      <w:pPr>
        <w:jc w:val="center"/>
        <w:rPr>
          <w:sz w:val="20"/>
          <w:szCs w:val="24"/>
        </w:rPr>
      </w:pPr>
      <w:r w:rsidRPr="00837880">
        <w:rPr>
          <w:sz w:val="20"/>
          <w:szCs w:val="24"/>
        </w:rPr>
        <w:t xml:space="preserve">BY </w:t>
      </w:r>
    </w:p>
    <w:p w14:paraId="62388B23" w14:textId="2E3E966E" w:rsidR="00837880" w:rsidRDefault="00837880" w:rsidP="00837880">
      <w:pPr>
        <w:jc w:val="center"/>
      </w:pPr>
    </w:p>
    <w:p w14:paraId="321DD633" w14:textId="77777777" w:rsidR="00837880" w:rsidRDefault="00837880" w:rsidP="00837880">
      <w:pPr>
        <w:jc w:val="center"/>
      </w:pPr>
    </w:p>
    <w:p w14:paraId="4FA45132" w14:textId="7B6B9073" w:rsidR="00837880" w:rsidRDefault="00837880" w:rsidP="00837880">
      <w:pPr>
        <w:jc w:val="center"/>
      </w:pPr>
      <w:r>
        <w:t>EVELYN WULLAR</w:t>
      </w:r>
    </w:p>
    <w:p w14:paraId="68918C5A" w14:textId="32C24D36" w:rsidR="00837880" w:rsidRDefault="00837880" w:rsidP="00837880">
      <w:pPr>
        <w:jc w:val="center"/>
      </w:pPr>
    </w:p>
    <w:p w14:paraId="6318D566" w14:textId="4ABFA084" w:rsidR="00837880" w:rsidRDefault="00837880" w:rsidP="00837880">
      <w:pPr>
        <w:jc w:val="center"/>
      </w:pPr>
    </w:p>
    <w:p w14:paraId="347DC876" w14:textId="110CBD79" w:rsidR="00837880" w:rsidRDefault="00837880" w:rsidP="00837880">
      <w:pPr>
        <w:jc w:val="center"/>
      </w:pPr>
      <w:r>
        <w:t>PRESENTED TO</w:t>
      </w:r>
    </w:p>
    <w:p w14:paraId="30CD821B" w14:textId="77777777" w:rsidR="001F4CC9" w:rsidRDefault="001F4CC9" w:rsidP="00837880">
      <w:pPr>
        <w:jc w:val="center"/>
      </w:pPr>
    </w:p>
    <w:p w14:paraId="520FF756" w14:textId="49908425" w:rsidR="00837880" w:rsidRDefault="00837880" w:rsidP="00837880">
      <w:pPr>
        <w:jc w:val="center"/>
      </w:pPr>
    </w:p>
    <w:p w14:paraId="482A5A7B" w14:textId="6B2A3BC1" w:rsidR="00837880" w:rsidRDefault="000F581F" w:rsidP="00837880">
      <w:pPr>
        <w:jc w:val="center"/>
      </w:pPr>
      <w:r>
        <w:t>MR FRANCIS KARIKARI (</w:t>
      </w:r>
      <w:r w:rsidR="00837880">
        <w:t>BLOSSOM ACADEMY</w:t>
      </w:r>
      <w:r>
        <w:t>)</w:t>
      </w:r>
    </w:p>
    <w:p w14:paraId="14EC4C5C" w14:textId="483A2D81" w:rsidR="00837880" w:rsidRDefault="00837880" w:rsidP="00837880">
      <w:pPr>
        <w:jc w:val="center"/>
      </w:pPr>
    </w:p>
    <w:p w14:paraId="7AF07DA9" w14:textId="7711A764" w:rsidR="00837880" w:rsidRDefault="00837880" w:rsidP="00837880">
      <w:pPr>
        <w:jc w:val="center"/>
      </w:pPr>
    </w:p>
    <w:p w14:paraId="7B4F8FDA" w14:textId="364E8705" w:rsidR="00837880" w:rsidRDefault="00837880" w:rsidP="00837880">
      <w:pPr>
        <w:jc w:val="center"/>
      </w:pPr>
    </w:p>
    <w:p w14:paraId="7D9EA926" w14:textId="4ACC0AF1" w:rsidR="00837880" w:rsidRDefault="00837880" w:rsidP="00837880">
      <w:pPr>
        <w:jc w:val="center"/>
      </w:pPr>
    </w:p>
    <w:p w14:paraId="10CCAE5F" w14:textId="174A3ECB" w:rsidR="00837880" w:rsidRDefault="00837880" w:rsidP="00837880">
      <w:pPr>
        <w:jc w:val="center"/>
      </w:pPr>
    </w:p>
    <w:p w14:paraId="278054A9" w14:textId="013C9464" w:rsidR="00837880" w:rsidRDefault="00837880" w:rsidP="001F4CC9"/>
    <w:p w14:paraId="0C156E43" w14:textId="2D33C115" w:rsidR="00837880" w:rsidRDefault="00837880" w:rsidP="00837880">
      <w:pPr>
        <w:jc w:val="center"/>
      </w:pPr>
    </w:p>
    <w:p w14:paraId="3582FF36" w14:textId="7D857BC4" w:rsidR="00837880" w:rsidRDefault="00837880" w:rsidP="00837880">
      <w:pPr>
        <w:jc w:val="center"/>
      </w:pPr>
    </w:p>
    <w:p w14:paraId="04E9F8C1" w14:textId="1EF8C2FB" w:rsidR="00837880" w:rsidRDefault="00837880" w:rsidP="00837880">
      <w:pPr>
        <w:jc w:val="center"/>
      </w:pPr>
    </w:p>
    <w:p w14:paraId="485CD9DF" w14:textId="77777777" w:rsidR="00837880" w:rsidRDefault="00837880" w:rsidP="00837880">
      <w:pPr>
        <w:jc w:val="center"/>
      </w:pPr>
    </w:p>
    <w:p w14:paraId="50148C73" w14:textId="3F5CEBFF" w:rsidR="00837880" w:rsidRDefault="00837880" w:rsidP="00837880">
      <w:pPr>
        <w:jc w:val="center"/>
      </w:pPr>
    </w:p>
    <w:p w14:paraId="6AD675C4" w14:textId="71508A05" w:rsidR="00837880" w:rsidRDefault="00837880" w:rsidP="00837880">
      <w:pPr>
        <w:jc w:val="center"/>
      </w:pPr>
      <w:r>
        <w:t>DATE: 18/09/2024</w:t>
      </w:r>
    </w:p>
    <w:p w14:paraId="5899DE38" w14:textId="77777777" w:rsidR="00392545" w:rsidRDefault="00392545" w:rsidP="00837880">
      <w:pPr>
        <w:jc w:val="center"/>
      </w:pPr>
    </w:p>
    <w:p w14:paraId="624D6D96" w14:textId="797EF6DB" w:rsidR="001D4F6F" w:rsidRDefault="001D4F6F">
      <w:r>
        <w:br w:type="page"/>
      </w:r>
    </w:p>
    <w:sdt>
      <w:sdtPr>
        <w:rPr>
          <w:rFonts w:ascii="Times New Roman" w:eastAsiaTheme="minorHAnsi" w:hAnsi="Times New Roman"/>
          <w:color w:val="auto"/>
          <w:sz w:val="24"/>
          <w:lang w:val="en-GB"/>
        </w:rPr>
        <w:id w:val="1362470433"/>
        <w:docPartObj>
          <w:docPartGallery w:val="Table of Contents"/>
          <w:docPartUnique/>
        </w:docPartObj>
      </w:sdtPr>
      <w:sdtEndPr>
        <w:rPr>
          <w:b/>
          <w:bCs/>
          <w:noProof/>
        </w:rPr>
      </w:sdtEndPr>
      <w:sdtContent>
        <w:p w14:paraId="6F3B221E" w14:textId="6FEB153D" w:rsidR="00FC744C" w:rsidRDefault="00FC744C">
          <w:pPr>
            <w:pStyle w:val="TOCHeading"/>
          </w:pPr>
          <w:r>
            <w:t>Table of Contents</w:t>
          </w:r>
        </w:p>
        <w:p w14:paraId="4AA74225" w14:textId="148D02CD" w:rsidR="00FC744C" w:rsidRDefault="00FC744C">
          <w:pPr>
            <w:pStyle w:val="TOC1"/>
            <w:tabs>
              <w:tab w:val="right" w:leader="dot" w:pos="9350"/>
            </w:tabs>
            <w:rPr>
              <w:noProof/>
            </w:rPr>
          </w:pPr>
          <w:r>
            <w:fldChar w:fldCharType="begin"/>
          </w:r>
          <w:r>
            <w:instrText xml:space="preserve"> TOC \o "1-3" \h \z \u </w:instrText>
          </w:r>
          <w:r>
            <w:fldChar w:fldCharType="separate"/>
          </w:r>
          <w:hyperlink w:anchor="_Toc177434442" w:history="1">
            <w:r w:rsidRPr="003435F2">
              <w:rPr>
                <w:rStyle w:val="Hyperlink"/>
                <w:noProof/>
              </w:rPr>
              <w:t>Introduction</w:t>
            </w:r>
            <w:r>
              <w:rPr>
                <w:noProof/>
                <w:webHidden/>
              </w:rPr>
              <w:tab/>
            </w:r>
            <w:r>
              <w:rPr>
                <w:noProof/>
                <w:webHidden/>
              </w:rPr>
              <w:fldChar w:fldCharType="begin"/>
            </w:r>
            <w:r>
              <w:rPr>
                <w:noProof/>
                <w:webHidden/>
              </w:rPr>
              <w:instrText xml:space="preserve"> PAGEREF _Toc177434442 \h </w:instrText>
            </w:r>
            <w:r>
              <w:rPr>
                <w:noProof/>
                <w:webHidden/>
              </w:rPr>
            </w:r>
            <w:r>
              <w:rPr>
                <w:noProof/>
                <w:webHidden/>
              </w:rPr>
              <w:fldChar w:fldCharType="separate"/>
            </w:r>
            <w:r>
              <w:rPr>
                <w:noProof/>
                <w:webHidden/>
              </w:rPr>
              <w:t>1</w:t>
            </w:r>
            <w:r>
              <w:rPr>
                <w:noProof/>
                <w:webHidden/>
              </w:rPr>
              <w:fldChar w:fldCharType="end"/>
            </w:r>
          </w:hyperlink>
        </w:p>
        <w:p w14:paraId="0DA16DD2" w14:textId="06F590C7" w:rsidR="00FC744C" w:rsidRDefault="00AE10ED">
          <w:pPr>
            <w:pStyle w:val="TOC1"/>
            <w:tabs>
              <w:tab w:val="right" w:leader="dot" w:pos="9350"/>
            </w:tabs>
            <w:rPr>
              <w:noProof/>
            </w:rPr>
          </w:pPr>
          <w:hyperlink w:anchor="_Toc177434443" w:history="1">
            <w:r w:rsidR="00FC744C" w:rsidRPr="003435F2">
              <w:rPr>
                <w:rStyle w:val="Hyperlink"/>
                <w:noProof/>
              </w:rPr>
              <w:t>Questions (Problems)</w:t>
            </w:r>
            <w:r w:rsidR="00FC744C">
              <w:rPr>
                <w:noProof/>
                <w:webHidden/>
              </w:rPr>
              <w:tab/>
            </w:r>
            <w:r w:rsidR="00FC744C">
              <w:rPr>
                <w:noProof/>
                <w:webHidden/>
              </w:rPr>
              <w:fldChar w:fldCharType="begin"/>
            </w:r>
            <w:r w:rsidR="00FC744C">
              <w:rPr>
                <w:noProof/>
                <w:webHidden/>
              </w:rPr>
              <w:instrText xml:space="preserve"> PAGEREF _Toc177434443 \h </w:instrText>
            </w:r>
            <w:r w:rsidR="00FC744C">
              <w:rPr>
                <w:noProof/>
                <w:webHidden/>
              </w:rPr>
            </w:r>
            <w:r w:rsidR="00FC744C">
              <w:rPr>
                <w:noProof/>
                <w:webHidden/>
              </w:rPr>
              <w:fldChar w:fldCharType="separate"/>
            </w:r>
            <w:r w:rsidR="00FC744C">
              <w:rPr>
                <w:noProof/>
                <w:webHidden/>
              </w:rPr>
              <w:t>1</w:t>
            </w:r>
            <w:r w:rsidR="00FC744C">
              <w:rPr>
                <w:noProof/>
                <w:webHidden/>
              </w:rPr>
              <w:fldChar w:fldCharType="end"/>
            </w:r>
          </w:hyperlink>
        </w:p>
        <w:p w14:paraId="04FEC5BE" w14:textId="440CBF0F" w:rsidR="00FC744C" w:rsidRDefault="00AE10ED">
          <w:pPr>
            <w:pStyle w:val="TOC1"/>
            <w:tabs>
              <w:tab w:val="right" w:leader="dot" w:pos="9350"/>
            </w:tabs>
            <w:rPr>
              <w:noProof/>
            </w:rPr>
          </w:pPr>
          <w:hyperlink w:anchor="_Toc177434444" w:history="1">
            <w:r w:rsidR="00FC744C" w:rsidRPr="003435F2">
              <w:rPr>
                <w:rStyle w:val="Hyperlink"/>
                <w:noProof/>
              </w:rPr>
              <w:t>Methodology</w:t>
            </w:r>
            <w:r w:rsidR="00FC744C">
              <w:rPr>
                <w:noProof/>
                <w:webHidden/>
              </w:rPr>
              <w:tab/>
            </w:r>
            <w:r w:rsidR="00FC744C">
              <w:rPr>
                <w:noProof/>
                <w:webHidden/>
              </w:rPr>
              <w:fldChar w:fldCharType="begin"/>
            </w:r>
            <w:r w:rsidR="00FC744C">
              <w:rPr>
                <w:noProof/>
                <w:webHidden/>
              </w:rPr>
              <w:instrText xml:space="preserve"> PAGEREF _Toc177434444 \h </w:instrText>
            </w:r>
            <w:r w:rsidR="00FC744C">
              <w:rPr>
                <w:noProof/>
                <w:webHidden/>
              </w:rPr>
            </w:r>
            <w:r w:rsidR="00FC744C">
              <w:rPr>
                <w:noProof/>
                <w:webHidden/>
              </w:rPr>
              <w:fldChar w:fldCharType="separate"/>
            </w:r>
            <w:r w:rsidR="00FC744C">
              <w:rPr>
                <w:noProof/>
                <w:webHidden/>
              </w:rPr>
              <w:t>1</w:t>
            </w:r>
            <w:r w:rsidR="00FC744C">
              <w:rPr>
                <w:noProof/>
                <w:webHidden/>
              </w:rPr>
              <w:fldChar w:fldCharType="end"/>
            </w:r>
          </w:hyperlink>
        </w:p>
        <w:p w14:paraId="3CF4C332" w14:textId="2B364095" w:rsidR="00FC744C" w:rsidRDefault="00AE10ED">
          <w:pPr>
            <w:pStyle w:val="TOC2"/>
            <w:tabs>
              <w:tab w:val="right" w:leader="dot" w:pos="9350"/>
            </w:tabs>
            <w:rPr>
              <w:noProof/>
            </w:rPr>
          </w:pPr>
          <w:hyperlink w:anchor="_Toc177434445" w:history="1">
            <w:r w:rsidR="00FC744C" w:rsidRPr="003435F2">
              <w:rPr>
                <w:rStyle w:val="Hyperlink"/>
                <w:noProof/>
              </w:rPr>
              <w:t>Data Preparation</w:t>
            </w:r>
            <w:r w:rsidR="00FC744C">
              <w:rPr>
                <w:noProof/>
                <w:webHidden/>
              </w:rPr>
              <w:tab/>
            </w:r>
            <w:r w:rsidR="00FC744C">
              <w:rPr>
                <w:noProof/>
                <w:webHidden/>
              </w:rPr>
              <w:fldChar w:fldCharType="begin"/>
            </w:r>
            <w:r w:rsidR="00FC744C">
              <w:rPr>
                <w:noProof/>
                <w:webHidden/>
              </w:rPr>
              <w:instrText xml:space="preserve"> PAGEREF _Toc177434445 \h </w:instrText>
            </w:r>
            <w:r w:rsidR="00FC744C">
              <w:rPr>
                <w:noProof/>
                <w:webHidden/>
              </w:rPr>
            </w:r>
            <w:r w:rsidR="00FC744C">
              <w:rPr>
                <w:noProof/>
                <w:webHidden/>
              </w:rPr>
              <w:fldChar w:fldCharType="separate"/>
            </w:r>
            <w:r w:rsidR="00FC744C">
              <w:rPr>
                <w:noProof/>
                <w:webHidden/>
              </w:rPr>
              <w:t>1</w:t>
            </w:r>
            <w:r w:rsidR="00FC744C">
              <w:rPr>
                <w:noProof/>
                <w:webHidden/>
              </w:rPr>
              <w:fldChar w:fldCharType="end"/>
            </w:r>
          </w:hyperlink>
        </w:p>
        <w:p w14:paraId="14F11F59" w14:textId="65645694" w:rsidR="00FC744C" w:rsidRDefault="00AE10ED">
          <w:pPr>
            <w:pStyle w:val="TOC2"/>
            <w:tabs>
              <w:tab w:val="right" w:leader="dot" w:pos="9350"/>
            </w:tabs>
            <w:rPr>
              <w:noProof/>
            </w:rPr>
          </w:pPr>
          <w:hyperlink w:anchor="_Toc177434446" w:history="1">
            <w:r w:rsidR="00FC744C" w:rsidRPr="003435F2">
              <w:rPr>
                <w:rStyle w:val="Hyperlink"/>
                <w:noProof/>
              </w:rPr>
              <w:t>Data Visualization</w:t>
            </w:r>
            <w:r w:rsidR="00FC744C">
              <w:rPr>
                <w:noProof/>
                <w:webHidden/>
              </w:rPr>
              <w:tab/>
            </w:r>
            <w:r w:rsidR="00FC744C">
              <w:rPr>
                <w:noProof/>
                <w:webHidden/>
              </w:rPr>
              <w:fldChar w:fldCharType="begin"/>
            </w:r>
            <w:r w:rsidR="00FC744C">
              <w:rPr>
                <w:noProof/>
                <w:webHidden/>
              </w:rPr>
              <w:instrText xml:space="preserve"> PAGEREF _Toc177434446 \h </w:instrText>
            </w:r>
            <w:r w:rsidR="00FC744C">
              <w:rPr>
                <w:noProof/>
                <w:webHidden/>
              </w:rPr>
            </w:r>
            <w:r w:rsidR="00FC744C">
              <w:rPr>
                <w:noProof/>
                <w:webHidden/>
              </w:rPr>
              <w:fldChar w:fldCharType="separate"/>
            </w:r>
            <w:r w:rsidR="00FC744C">
              <w:rPr>
                <w:noProof/>
                <w:webHidden/>
              </w:rPr>
              <w:t>2</w:t>
            </w:r>
            <w:r w:rsidR="00FC744C">
              <w:rPr>
                <w:noProof/>
                <w:webHidden/>
              </w:rPr>
              <w:fldChar w:fldCharType="end"/>
            </w:r>
          </w:hyperlink>
        </w:p>
        <w:p w14:paraId="014C4612" w14:textId="571FF5A3" w:rsidR="00FC744C" w:rsidRDefault="00AE10ED">
          <w:pPr>
            <w:pStyle w:val="TOC2"/>
            <w:tabs>
              <w:tab w:val="right" w:leader="dot" w:pos="9350"/>
            </w:tabs>
            <w:rPr>
              <w:noProof/>
            </w:rPr>
          </w:pPr>
          <w:hyperlink w:anchor="_Toc177434447" w:history="1">
            <w:r w:rsidR="00FC744C" w:rsidRPr="003435F2">
              <w:rPr>
                <w:rStyle w:val="Hyperlink"/>
                <w:noProof/>
              </w:rPr>
              <w:t>Power BI Reports</w:t>
            </w:r>
            <w:r w:rsidR="00FC744C">
              <w:rPr>
                <w:noProof/>
                <w:webHidden/>
              </w:rPr>
              <w:tab/>
            </w:r>
            <w:r w:rsidR="00FC744C">
              <w:rPr>
                <w:noProof/>
                <w:webHidden/>
              </w:rPr>
              <w:fldChar w:fldCharType="begin"/>
            </w:r>
            <w:r w:rsidR="00FC744C">
              <w:rPr>
                <w:noProof/>
                <w:webHidden/>
              </w:rPr>
              <w:instrText xml:space="preserve"> PAGEREF _Toc177434447 \h </w:instrText>
            </w:r>
            <w:r w:rsidR="00FC744C">
              <w:rPr>
                <w:noProof/>
                <w:webHidden/>
              </w:rPr>
            </w:r>
            <w:r w:rsidR="00FC744C">
              <w:rPr>
                <w:noProof/>
                <w:webHidden/>
              </w:rPr>
              <w:fldChar w:fldCharType="separate"/>
            </w:r>
            <w:r w:rsidR="00FC744C">
              <w:rPr>
                <w:noProof/>
                <w:webHidden/>
              </w:rPr>
              <w:t>2</w:t>
            </w:r>
            <w:r w:rsidR="00FC744C">
              <w:rPr>
                <w:noProof/>
                <w:webHidden/>
              </w:rPr>
              <w:fldChar w:fldCharType="end"/>
            </w:r>
          </w:hyperlink>
        </w:p>
        <w:p w14:paraId="6628BE82" w14:textId="16238369" w:rsidR="00FC744C" w:rsidRDefault="00AE10ED">
          <w:pPr>
            <w:pStyle w:val="TOC1"/>
            <w:tabs>
              <w:tab w:val="right" w:leader="dot" w:pos="9350"/>
            </w:tabs>
            <w:rPr>
              <w:noProof/>
            </w:rPr>
          </w:pPr>
          <w:hyperlink w:anchor="_Toc177434448" w:history="1">
            <w:r w:rsidR="00FC744C" w:rsidRPr="003435F2">
              <w:rPr>
                <w:rStyle w:val="Hyperlink"/>
                <w:noProof/>
              </w:rPr>
              <w:t>Dashboard</w:t>
            </w:r>
            <w:r w:rsidR="00FC744C">
              <w:rPr>
                <w:noProof/>
                <w:webHidden/>
              </w:rPr>
              <w:tab/>
            </w:r>
            <w:r w:rsidR="00FC744C">
              <w:rPr>
                <w:noProof/>
                <w:webHidden/>
              </w:rPr>
              <w:fldChar w:fldCharType="begin"/>
            </w:r>
            <w:r w:rsidR="00FC744C">
              <w:rPr>
                <w:noProof/>
                <w:webHidden/>
              </w:rPr>
              <w:instrText xml:space="preserve"> PAGEREF _Toc177434448 \h </w:instrText>
            </w:r>
            <w:r w:rsidR="00FC744C">
              <w:rPr>
                <w:noProof/>
                <w:webHidden/>
              </w:rPr>
            </w:r>
            <w:r w:rsidR="00FC744C">
              <w:rPr>
                <w:noProof/>
                <w:webHidden/>
              </w:rPr>
              <w:fldChar w:fldCharType="separate"/>
            </w:r>
            <w:r w:rsidR="00FC744C">
              <w:rPr>
                <w:noProof/>
                <w:webHidden/>
              </w:rPr>
              <w:t>4</w:t>
            </w:r>
            <w:r w:rsidR="00FC744C">
              <w:rPr>
                <w:noProof/>
                <w:webHidden/>
              </w:rPr>
              <w:fldChar w:fldCharType="end"/>
            </w:r>
          </w:hyperlink>
        </w:p>
        <w:p w14:paraId="4421743E" w14:textId="6C3F3476" w:rsidR="00FC744C" w:rsidRDefault="00AE10ED">
          <w:pPr>
            <w:pStyle w:val="TOC1"/>
            <w:tabs>
              <w:tab w:val="right" w:leader="dot" w:pos="9350"/>
            </w:tabs>
            <w:rPr>
              <w:noProof/>
            </w:rPr>
          </w:pPr>
          <w:hyperlink w:anchor="_Toc177434449" w:history="1">
            <w:r w:rsidR="00FC744C" w:rsidRPr="003435F2">
              <w:rPr>
                <w:rStyle w:val="Hyperlink"/>
                <w:noProof/>
              </w:rPr>
              <w:t>Conclusion</w:t>
            </w:r>
            <w:r w:rsidR="00FC744C">
              <w:rPr>
                <w:noProof/>
                <w:webHidden/>
              </w:rPr>
              <w:tab/>
            </w:r>
            <w:r w:rsidR="00FC744C">
              <w:rPr>
                <w:noProof/>
                <w:webHidden/>
              </w:rPr>
              <w:fldChar w:fldCharType="begin"/>
            </w:r>
            <w:r w:rsidR="00FC744C">
              <w:rPr>
                <w:noProof/>
                <w:webHidden/>
              </w:rPr>
              <w:instrText xml:space="preserve"> PAGEREF _Toc177434449 \h </w:instrText>
            </w:r>
            <w:r w:rsidR="00FC744C">
              <w:rPr>
                <w:noProof/>
                <w:webHidden/>
              </w:rPr>
            </w:r>
            <w:r w:rsidR="00FC744C">
              <w:rPr>
                <w:noProof/>
                <w:webHidden/>
              </w:rPr>
              <w:fldChar w:fldCharType="separate"/>
            </w:r>
            <w:r w:rsidR="00FC744C">
              <w:rPr>
                <w:noProof/>
                <w:webHidden/>
              </w:rPr>
              <w:t>4</w:t>
            </w:r>
            <w:r w:rsidR="00FC744C">
              <w:rPr>
                <w:noProof/>
                <w:webHidden/>
              </w:rPr>
              <w:fldChar w:fldCharType="end"/>
            </w:r>
          </w:hyperlink>
        </w:p>
        <w:p w14:paraId="52754CDB" w14:textId="0613B722" w:rsidR="00FC744C" w:rsidRDefault="00AE10ED">
          <w:pPr>
            <w:pStyle w:val="TOC1"/>
            <w:tabs>
              <w:tab w:val="right" w:leader="dot" w:pos="9350"/>
            </w:tabs>
            <w:rPr>
              <w:noProof/>
            </w:rPr>
          </w:pPr>
          <w:hyperlink w:anchor="_Toc177434450" w:history="1">
            <w:r w:rsidR="00FC744C" w:rsidRPr="003435F2">
              <w:rPr>
                <w:rStyle w:val="Hyperlink"/>
                <w:noProof/>
              </w:rPr>
              <w:t>Recommendations for Course Creators at Udemy</w:t>
            </w:r>
            <w:r w:rsidR="00FC744C">
              <w:rPr>
                <w:noProof/>
                <w:webHidden/>
              </w:rPr>
              <w:tab/>
            </w:r>
            <w:r w:rsidR="00FC744C">
              <w:rPr>
                <w:noProof/>
                <w:webHidden/>
              </w:rPr>
              <w:fldChar w:fldCharType="begin"/>
            </w:r>
            <w:r w:rsidR="00FC744C">
              <w:rPr>
                <w:noProof/>
                <w:webHidden/>
              </w:rPr>
              <w:instrText xml:space="preserve"> PAGEREF _Toc177434450 \h </w:instrText>
            </w:r>
            <w:r w:rsidR="00FC744C">
              <w:rPr>
                <w:noProof/>
                <w:webHidden/>
              </w:rPr>
            </w:r>
            <w:r w:rsidR="00FC744C">
              <w:rPr>
                <w:noProof/>
                <w:webHidden/>
              </w:rPr>
              <w:fldChar w:fldCharType="separate"/>
            </w:r>
            <w:r w:rsidR="00FC744C">
              <w:rPr>
                <w:noProof/>
                <w:webHidden/>
              </w:rPr>
              <w:t>5</w:t>
            </w:r>
            <w:r w:rsidR="00FC744C">
              <w:rPr>
                <w:noProof/>
                <w:webHidden/>
              </w:rPr>
              <w:fldChar w:fldCharType="end"/>
            </w:r>
          </w:hyperlink>
        </w:p>
        <w:p w14:paraId="4A98CC36" w14:textId="3D653D3D" w:rsidR="00FC744C" w:rsidRDefault="00FC744C">
          <w:r>
            <w:rPr>
              <w:b/>
              <w:bCs/>
              <w:noProof/>
            </w:rPr>
            <w:fldChar w:fldCharType="end"/>
          </w:r>
        </w:p>
      </w:sdtContent>
    </w:sdt>
    <w:p w14:paraId="16D13336" w14:textId="77777777" w:rsidR="006964CF" w:rsidRDefault="006964CF"/>
    <w:p w14:paraId="16D71F68" w14:textId="77777777" w:rsidR="006964CF" w:rsidRDefault="006964CF">
      <w:r>
        <w:br w:type="page"/>
      </w:r>
    </w:p>
    <w:p w14:paraId="29E1C093" w14:textId="77777777" w:rsidR="00FC744C" w:rsidRDefault="00FC744C" w:rsidP="006964CF">
      <w:pPr>
        <w:spacing w:line="480" w:lineRule="auto"/>
        <w:jc w:val="both"/>
        <w:rPr>
          <w:b/>
          <w:bCs/>
        </w:rPr>
        <w:sectPr w:rsidR="00FC744C" w:rsidSect="001D4F6F">
          <w:footerReference w:type="default" r:id="rId8"/>
          <w:pgSz w:w="12240" w:h="15840"/>
          <w:pgMar w:top="1440" w:right="1440" w:bottom="1440" w:left="1440" w:header="720" w:footer="720" w:gutter="0"/>
          <w:pgNumType w:fmt="lowerRoman" w:start="1"/>
          <w:cols w:space="720"/>
          <w:titlePg/>
          <w:docGrid w:linePitch="360"/>
        </w:sectPr>
      </w:pPr>
    </w:p>
    <w:p w14:paraId="2E599953" w14:textId="6AD28914" w:rsidR="006964CF" w:rsidRPr="006964CF" w:rsidRDefault="006964CF" w:rsidP="00FC744C">
      <w:pPr>
        <w:pStyle w:val="Heading1"/>
      </w:pPr>
      <w:bookmarkStart w:id="0" w:name="_Toc177434442"/>
      <w:r w:rsidRPr="006964CF">
        <w:lastRenderedPageBreak/>
        <w:t>Introduction</w:t>
      </w:r>
      <w:bookmarkEnd w:id="0"/>
    </w:p>
    <w:p w14:paraId="620F1783" w14:textId="3E5BBF72" w:rsidR="006964CF" w:rsidRDefault="006964CF" w:rsidP="006964CF">
      <w:pPr>
        <w:spacing w:line="480" w:lineRule="auto"/>
        <w:jc w:val="both"/>
      </w:pPr>
      <w:r>
        <w:t>The Udemy courses dataset contains 3,682 records of courses from four subjects: Business Finance, Graphic Design, Musical Instruments, and Web Design. This analysis aims to uncover key insights about course popularity, revenue generation, engagement levels, and trends over time to inform decision-making for course creators and Udemy.</w:t>
      </w:r>
    </w:p>
    <w:p w14:paraId="5061DA92" w14:textId="77777777" w:rsidR="0053265B" w:rsidRPr="0053265B" w:rsidRDefault="0053265B" w:rsidP="00FC744C">
      <w:pPr>
        <w:pStyle w:val="Heading1"/>
      </w:pPr>
      <w:bookmarkStart w:id="1" w:name="_Toc177434443"/>
      <w:r w:rsidRPr="0053265B">
        <w:t>Questions (Problems)</w:t>
      </w:r>
      <w:bookmarkEnd w:id="1"/>
    </w:p>
    <w:p w14:paraId="550AEA68" w14:textId="740009FE" w:rsidR="0053265B" w:rsidRPr="0053265B" w:rsidRDefault="0053265B" w:rsidP="0053265B">
      <w:pPr>
        <w:numPr>
          <w:ilvl w:val="0"/>
          <w:numId w:val="1"/>
        </w:numPr>
        <w:spacing w:line="480" w:lineRule="auto"/>
        <w:jc w:val="both"/>
      </w:pPr>
      <w:r w:rsidRPr="0053265B">
        <w:t>Which courses are the most popular based on the number of subscribers?</w:t>
      </w:r>
    </w:p>
    <w:p w14:paraId="1ECF69AE" w14:textId="408C437E" w:rsidR="0053265B" w:rsidRPr="0053265B" w:rsidRDefault="0053265B" w:rsidP="0053265B">
      <w:pPr>
        <w:numPr>
          <w:ilvl w:val="0"/>
          <w:numId w:val="1"/>
        </w:numPr>
        <w:spacing w:line="480" w:lineRule="auto"/>
        <w:jc w:val="both"/>
      </w:pPr>
      <w:r w:rsidRPr="0053265B">
        <w:t>Which courses generate the most revenue?</w:t>
      </w:r>
    </w:p>
    <w:p w14:paraId="16160025" w14:textId="60061A1B" w:rsidR="0053265B" w:rsidRPr="0053265B" w:rsidRDefault="0053265B" w:rsidP="0053265B">
      <w:pPr>
        <w:numPr>
          <w:ilvl w:val="0"/>
          <w:numId w:val="1"/>
        </w:numPr>
        <w:spacing w:line="480" w:lineRule="auto"/>
        <w:jc w:val="both"/>
      </w:pPr>
      <w:r w:rsidRPr="0053265B">
        <w:t>What is the engagement level of each course, measured by the ratio of reviews to subscribers?</w:t>
      </w:r>
    </w:p>
    <w:p w14:paraId="65104D4D" w14:textId="652455C6" w:rsidR="0053265B" w:rsidRPr="0053265B" w:rsidRDefault="0053265B" w:rsidP="0053265B">
      <w:pPr>
        <w:numPr>
          <w:ilvl w:val="0"/>
          <w:numId w:val="1"/>
        </w:numPr>
        <w:spacing w:line="480" w:lineRule="auto"/>
        <w:jc w:val="both"/>
      </w:pPr>
      <w:r w:rsidRPr="0053265B">
        <w:t>How are courses distributed across different difficulty levels?</w:t>
      </w:r>
    </w:p>
    <w:p w14:paraId="3D727636" w14:textId="3DFB7036" w:rsidR="0053265B" w:rsidRPr="0053265B" w:rsidRDefault="0053265B" w:rsidP="0053265B">
      <w:pPr>
        <w:numPr>
          <w:ilvl w:val="0"/>
          <w:numId w:val="1"/>
        </w:numPr>
        <w:spacing w:line="480" w:lineRule="auto"/>
        <w:jc w:val="both"/>
      </w:pPr>
      <w:r w:rsidRPr="0053265B">
        <w:t>Which subjects are the most popular based on the number of courses and subscribers?</w:t>
      </w:r>
    </w:p>
    <w:p w14:paraId="6B2DDD64" w14:textId="720C94F1" w:rsidR="0053265B" w:rsidRPr="0053265B" w:rsidRDefault="0053265B" w:rsidP="0053265B">
      <w:pPr>
        <w:numPr>
          <w:ilvl w:val="0"/>
          <w:numId w:val="1"/>
        </w:numPr>
        <w:spacing w:line="480" w:lineRule="auto"/>
        <w:jc w:val="both"/>
      </w:pPr>
      <w:r w:rsidRPr="0053265B">
        <w:t>What are the trends in course publication over time?</w:t>
      </w:r>
    </w:p>
    <w:p w14:paraId="273B74F7" w14:textId="77777777" w:rsidR="00384E13" w:rsidRPr="00384E13" w:rsidRDefault="00384E13" w:rsidP="00FC744C">
      <w:pPr>
        <w:pStyle w:val="Heading1"/>
      </w:pPr>
      <w:bookmarkStart w:id="2" w:name="_Toc177434444"/>
      <w:r w:rsidRPr="00384E13">
        <w:t>Methodology</w:t>
      </w:r>
      <w:bookmarkEnd w:id="2"/>
    </w:p>
    <w:p w14:paraId="2F02F176" w14:textId="77777777" w:rsidR="00384E13" w:rsidRPr="00384E13" w:rsidRDefault="00384E13" w:rsidP="00FC744C">
      <w:pPr>
        <w:pStyle w:val="Heading2"/>
      </w:pPr>
      <w:bookmarkStart w:id="3" w:name="_Toc177434445"/>
      <w:r w:rsidRPr="00384E13">
        <w:t>Data Preparation</w:t>
      </w:r>
      <w:bookmarkEnd w:id="3"/>
    </w:p>
    <w:p w14:paraId="1EF60B85" w14:textId="77777777" w:rsidR="00384E13" w:rsidRPr="00384E13" w:rsidRDefault="00384E13" w:rsidP="00384E13">
      <w:pPr>
        <w:numPr>
          <w:ilvl w:val="0"/>
          <w:numId w:val="2"/>
        </w:numPr>
        <w:spacing w:line="480" w:lineRule="auto"/>
        <w:jc w:val="both"/>
      </w:pPr>
      <w:r w:rsidRPr="00384E13">
        <w:rPr>
          <w:b/>
          <w:bCs/>
        </w:rPr>
        <w:t>Data Loading</w:t>
      </w:r>
      <w:r w:rsidRPr="00384E13">
        <w:t>:</w:t>
      </w:r>
    </w:p>
    <w:p w14:paraId="6024A403" w14:textId="77777777" w:rsidR="00384E13" w:rsidRPr="00384E13" w:rsidRDefault="00384E13" w:rsidP="00384E13">
      <w:pPr>
        <w:numPr>
          <w:ilvl w:val="1"/>
          <w:numId w:val="2"/>
        </w:numPr>
        <w:spacing w:line="480" w:lineRule="auto"/>
        <w:jc w:val="both"/>
      </w:pPr>
      <w:r w:rsidRPr="00384E13">
        <w:t>The dataset was loaded into Power BI Desktop from a CSV file containing 3,682 records of Udemy courses.</w:t>
      </w:r>
    </w:p>
    <w:p w14:paraId="78B4F7DB" w14:textId="77777777" w:rsidR="00384E13" w:rsidRPr="00384E13" w:rsidRDefault="00384E13" w:rsidP="00384E13">
      <w:pPr>
        <w:numPr>
          <w:ilvl w:val="1"/>
          <w:numId w:val="2"/>
        </w:numPr>
        <w:spacing w:line="480" w:lineRule="auto"/>
        <w:jc w:val="both"/>
      </w:pPr>
      <w:r w:rsidRPr="00384E13">
        <w:t xml:space="preserve">The dataset includes columns such as </w:t>
      </w:r>
      <w:proofErr w:type="spellStart"/>
      <w:r w:rsidRPr="00384E13">
        <w:t>course_title</w:t>
      </w:r>
      <w:proofErr w:type="spellEnd"/>
      <w:r w:rsidRPr="00384E13">
        <w:t xml:space="preserve">, </w:t>
      </w:r>
      <w:proofErr w:type="spellStart"/>
      <w:r w:rsidRPr="00384E13">
        <w:t>url</w:t>
      </w:r>
      <w:proofErr w:type="spellEnd"/>
      <w:r w:rsidRPr="00384E13">
        <w:t xml:space="preserve">, </w:t>
      </w:r>
      <w:proofErr w:type="spellStart"/>
      <w:r w:rsidRPr="00384E13">
        <w:t>is_paid</w:t>
      </w:r>
      <w:proofErr w:type="spellEnd"/>
      <w:r w:rsidRPr="00384E13">
        <w:t xml:space="preserve">, price, </w:t>
      </w:r>
      <w:proofErr w:type="spellStart"/>
      <w:r w:rsidRPr="00384E13">
        <w:t>num_subscribers</w:t>
      </w:r>
      <w:proofErr w:type="spellEnd"/>
      <w:r w:rsidRPr="00384E13">
        <w:t xml:space="preserve">, </w:t>
      </w:r>
      <w:proofErr w:type="spellStart"/>
      <w:r w:rsidRPr="00384E13">
        <w:t>num_reviews</w:t>
      </w:r>
      <w:proofErr w:type="spellEnd"/>
      <w:r w:rsidRPr="00384E13">
        <w:t xml:space="preserve">, </w:t>
      </w:r>
      <w:proofErr w:type="spellStart"/>
      <w:r w:rsidRPr="00384E13">
        <w:t>num_lectures</w:t>
      </w:r>
      <w:proofErr w:type="spellEnd"/>
      <w:r w:rsidRPr="00384E13">
        <w:t xml:space="preserve">, level, </w:t>
      </w:r>
      <w:proofErr w:type="spellStart"/>
      <w:r w:rsidRPr="00384E13">
        <w:t>content_duration</w:t>
      </w:r>
      <w:proofErr w:type="spellEnd"/>
      <w:r w:rsidRPr="00384E13">
        <w:t xml:space="preserve">, </w:t>
      </w:r>
      <w:proofErr w:type="spellStart"/>
      <w:r w:rsidRPr="00384E13">
        <w:t>published_timestamp</w:t>
      </w:r>
      <w:proofErr w:type="spellEnd"/>
      <w:r w:rsidRPr="00384E13">
        <w:t>, and subject.</w:t>
      </w:r>
    </w:p>
    <w:p w14:paraId="5195748F" w14:textId="77777777" w:rsidR="00384E13" w:rsidRPr="00384E13" w:rsidRDefault="00384E13" w:rsidP="00384E13">
      <w:pPr>
        <w:numPr>
          <w:ilvl w:val="0"/>
          <w:numId w:val="2"/>
        </w:numPr>
        <w:spacing w:line="480" w:lineRule="auto"/>
        <w:jc w:val="both"/>
      </w:pPr>
      <w:r w:rsidRPr="00384E13">
        <w:rPr>
          <w:b/>
          <w:bCs/>
        </w:rPr>
        <w:lastRenderedPageBreak/>
        <w:t>Data Cleaning</w:t>
      </w:r>
      <w:r w:rsidRPr="00384E13">
        <w:t>:</w:t>
      </w:r>
    </w:p>
    <w:p w14:paraId="6DA57048" w14:textId="77777777" w:rsidR="00384E13" w:rsidRPr="00384E13" w:rsidRDefault="00384E13" w:rsidP="00384E13">
      <w:pPr>
        <w:numPr>
          <w:ilvl w:val="1"/>
          <w:numId w:val="2"/>
        </w:numPr>
        <w:spacing w:line="480" w:lineRule="auto"/>
        <w:jc w:val="both"/>
      </w:pPr>
      <w:r w:rsidRPr="00384E13">
        <w:t xml:space="preserve">Ensured that all columns were correctly formatted. For example, price, </w:t>
      </w:r>
      <w:proofErr w:type="spellStart"/>
      <w:r w:rsidRPr="00384E13">
        <w:t>num_subscribers</w:t>
      </w:r>
      <w:proofErr w:type="spellEnd"/>
      <w:r w:rsidRPr="00384E13">
        <w:t xml:space="preserve">, and </w:t>
      </w:r>
      <w:proofErr w:type="spellStart"/>
      <w:r w:rsidRPr="00384E13">
        <w:t>num_reviews</w:t>
      </w:r>
      <w:proofErr w:type="spellEnd"/>
      <w:r w:rsidRPr="00384E13">
        <w:t xml:space="preserve"> were formatted as numeric types.</w:t>
      </w:r>
    </w:p>
    <w:p w14:paraId="7ED16E4B" w14:textId="77777777" w:rsidR="00384E13" w:rsidRPr="00384E13" w:rsidRDefault="00384E13" w:rsidP="00384E13">
      <w:pPr>
        <w:numPr>
          <w:ilvl w:val="1"/>
          <w:numId w:val="2"/>
        </w:numPr>
        <w:spacing w:line="480" w:lineRule="auto"/>
        <w:jc w:val="both"/>
      </w:pPr>
      <w:r w:rsidRPr="00384E13">
        <w:t>Checked for and handled any missing or inconsistent data entries.</w:t>
      </w:r>
    </w:p>
    <w:p w14:paraId="43812211" w14:textId="77777777" w:rsidR="00384E13" w:rsidRPr="00384E13" w:rsidRDefault="00384E13" w:rsidP="00384E13">
      <w:pPr>
        <w:numPr>
          <w:ilvl w:val="0"/>
          <w:numId w:val="2"/>
        </w:numPr>
        <w:spacing w:line="480" w:lineRule="auto"/>
        <w:jc w:val="both"/>
      </w:pPr>
      <w:r w:rsidRPr="00384E13">
        <w:rPr>
          <w:b/>
          <w:bCs/>
        </w:rPr>
        <w:t>Creating Calculated Columns</w:t>
      </w:r>
      <w:r w:rsidRPr="00384E13">
        <w:t>:</w:t>
      </w:r>
    </w:p>
    <w:p w14:paraId="4C04B287" w14:textId="77777777" w:rsidR="00384E13" w:rsidRPr="00384E13" w:rsidRDefault="00384E13" w:rsidP="00384E13">
      <w:pPr>
        <w:numPr>
          <w:ilvl w:val="1"/>
          <w:numId w:val="2"/>
        </w:numPr>
        <w:spacing w:line="480" w:lineRule="auto"/>
        <w:jc w:val="both"/>
      </w:pPr>
      <w:r w:rsidRPr="00384E13">
        <w:rPr>
          <w:b/>
          <w:bCs/>
        </w:rPr>
        <w:t>Revenue Calculation</w:t>
      </w:r>
      <w:r w:rsidRPr="00384E13">
        <w:t>: A new column Revenue was created using the formula:</w:t>
      </w:r>
    </w:p>
    <w:p w14:paraId="6B41C267" w14:textId="77777777" w:rsidR="00384E13" w:rsidRPr="00384E13" w:rsidRDefault="00384E13" w:rsidP="00384E13">
      <w:pPr>
        <w:spacing w:line="480" w:lineRule="auto"/>
        <w:ind w:left="1440"/>
        <w:jc w:val="both"/>
      </w:pPr>
      <w:r w:rsidRPr="00384E13">
        <w:t>Revenue = [price] * [</w:t>
      </w:r>
      <w:proofErr w:type="spellStart"/>
      <w:r w:rsidRPr="00384E13">
        <w:t>num_subscribers</w:t>
      </w:r>
      <w:proofErr w:type="spellEnd"/>
      <w:r w:rsidRPr="00384E13">
        <w:t>]</w:t>
      </w:r>
    </w:p>
    <w:p w14:paraId="54CBCFB2" w14:textId="01DF8C3D" w:rsidR="00384E13" w:rsidRPr="00384E13" w:rsidRDefault="00384E13" w:rsidP="00384E13">
      <w:pPr>
        <w:numPr>
          <w:ilvl w:val="1"/>
          <w:numId w:val="2"/>
        </w:numPr>
        <w:spacing w:line="480" w:lineRule="auto"/>
        <w:jc w:val="both"/>
      </w:pPr>
      <w:r>
        <w:rPr>
          <w:b/>
          <w:bCs/>
        </w:rPr>
        <w:t>Free courses/ paid courses</w:t>
      </w:r>
      <w:r w:rsidRPr="00384E13">
        <w:t xml:space="preserve">: </w:t>
      </w:r>
      <w:r>
        <w:t>two</w:t>
      </w:r>
      <w:r w:rsidRPr="00384E13">
        <w:t xml:space="preserve"> new column</w:t>
      </w:r>
      <w:r>
        <w:t xml:space="preserve">s were created namely: Free courses and Paid courses by separating the </w:t>
      </w:r>
      <w:proofErr w:type="spellStart"/>
      <w:r>
        <w:t>is_paid</w:t>
      </w:r>
      <w:proofErr w:type="spellEnd"/>
      <w:r>
        <w:t xml:space="preserve"> column. To do this the conditional column was used where the value of </w:t>
      </w:r>
      <w:proofErr w:type="spellStart"/>
      <w:r>
        <w:t>Is_Paid</w:t>
      </w:r>
      <w:proofErr w:type="spellEnd"/>
      <w:r>
        <w:t xml:space="preserve"> = TRUE was set to 1 and the null values represented FALSE</w:t>
      </w:r>
    </w:p>
    <w:p w14:paraId="68BE32F3" w14:textId="77777777" w:rsidR="007754B0" w:rsidRDefault="007754B0" w:rsidP="00FC744C">
      <w:pPr>
        <w:pStyle w:val="Heading2"/>
      </w:pPr>
      <w:bookmarkStart w:id="4" w:name="_Toc177434446"/>
      <w:r>
        <w:t xml:space="preserve">Data </w:t>
      </w:r>
      <w:r w:rsidR="00384E13" w:rsidRPr="00384E13">
        <w:t>Visualization</w:t>
      </w:r>
      <w:bookmarkEnd w:id="4"/>
      <w:r w:rsidR="00384E13" w:rsidRPr="00384E13">
        <w:t xml:space="preserve"> </w:t>
      </w:r>
    </w:p>
    <w:p w14:paraId="51741E7A" w14:textId="52D82755" w:rsidR="00384E13" w:rsidRPr="00384E13" w:rsidRDefault="007754B0" w:rsidP="007754B0">
      <w:pPr>
        <w:spacing w:line="480" w:lineRule="auto"/>
        <w:jc w:val="both"/>
      </w:pPr>
      <w:r>
        <w:t>The</w:t>
      </w:r>
      <w:r w:rsidR="00384E13" w:rsidRPr="00384E13">
        <w:t xml:space="preserve"> Power BI Desktop </w:t>
      </w:r>
      <w:r>
        <w:t xml:space="preserve">application is used </w:t>
      </w:r>
      <w:r w:rsidR="00384E13" w:rsidRPr="00384E13">
        <w:t xml:space="preserve">to create various visualizations and </w:t>
      </w:r>
      <w:r>
        <w:t xml:space="preserve">the power BI services is used to create a </w:t>
      </w:r>
      <w:r w:rsidR="00384E13" w:rsidRPr="00384E13">
        <w:t>dashboard.</w:t>
      </w:r>
      <w:r w:rsidR="00384E13">
        <w:t xml:space="preserve"> </w:t>
      </w:r>
      <w:r w:rsidR="00384E13" w:rsidRPr="00384E13">
        <w:t xml:space="preserve">Visualizations included bar charts, pie charts, line charts, scatter plots, and </w:t>
      </w:r>
      <w:r w:rsidR="00061AC3">
        <w:t>tables</w:t>
      </w:r>
      <w:r w:rsidR="00384E13" w:rsidRPr="00384E13">
        <w:t>.</w:t>
      </w:r>
    </w:p>
    <w:p w14:paraId="6EC20E00" w14:textId="222A14FC" w:rsidR="00384E13" w:rsidRDefault="00384E13" w:rsidP="001129E5">
      <w:pPr>
        <w:spacing w:line="480" w:lineRule="auto"/>
        <w:jc w:val="both"/>
      </w:pPr>
      <w:r w:rsidRPr="00384E13">
        <w:rPr>
          <w:b/>
          <w:bCs/>
        </w:rPr>
        <w:t>Visualizations Created</w:t>
      </w:r>
    </w:p>
    <w:p w14:paraId="4373DEFD" w14:textId="64CA3C05" w:rsidR="00061AC3" w:rsidRDefault="00061AC3" w:rsidP="00FC744C">
      <w:pPr>
        <w:pStyle w:val="Heading2"/>
      </w:pPr>
      <w:bookmarkStart w:id="5" w:name="_Toc177434447"/>
      <w:r w:rsidRPr="00061AC3">
        <w:t>Power BI Reports</w:t>
      </w:r>
      <w:bookmarkEnd w:id="5"/>
    </w:p>
    <w:p w14:paraId="3D6D6E93" w14:textId="699500A5" w:rsidR="009015C9" w:rsidRDefault="009015C9" w:rsidP="00FC744C">
      <w:pPr>
        <w:spacing w:line="480" w:lineRule="auto"/>
        <w:jc w:val="both"/>
        <w:rPr>
          <w:b/>
          <w:bCs/>
        </w:rPr>
      </w:pPr>
      <w:r>
        <w:rPr>
          <w:b/>
          <w:bCs/>
        </w:rPr>
        <w:t>Data Overview</w:t>
      </w:r>
    </w:p>
    <w:p w14:paraId="1446B174" w14:textId="2F06AE27" w:rsidR="009015C9" w:rsidRPr="00384E13" w:rsidRDefault="00E67137" w:rsidP="00E67137">
      <w:pPr>
        <w:spacing w:line="480" w:lineRule="auto"/>
        <w:jc w:val="both"/>
      </w:pPr>
      <w:r w:rsidRPr="00E67137">
        <w:t>The data comprised of 3,672 total courses out of which 310 are free and 3362 are paid courses. There are a total of 4 subjects and 4 levels</w:t>
      </w:r>
      <w:r w:rsidR="005A189D">
        <w:t xml:space="preserve"> and approximately 147,000 lectures. </w:t>
      </w:r>
      <w:r w:rsidR="00630600">
        <w:t xml:space="preserve">There was a total of 574,000 reviews and the highest is 27,445. </w:t>
      </w:r>
      <w:r w:rsidR="00734994">
        <w:t xml:space="preserve">Additionally, the highest course duration is 78.5 </w:t>
      </w:r>
      <w:r w:rsidR="00734994">
        <w:lastRenderedPageBreak/>
        <w:t xml:space="preserve">hours. </w:t>
      </w:r>
      <w:r w:rsidR="00934DA3">
        <w:t>While there are free cou</w:t>
      </w:r>
      <w:r w:rsidR="007754B0">
        <w:t>r</w:t>
      </w:r>
      <w:r w:rsidR="00934DA3">
        <w:t xml:space="preserve">ses, the highest price for a course is 200 pounds and the average price for all courses is 66.1 pounds. </w:t>
      </w:r>
    </w:p>
    <w:p w14:paraId="25A0147B" w14:textId="7E7F5702" w:rsidR="00384E13" w:rsidRPr="00384E13" w:rsidRDefault="00384E13" w:rsidP="00061AC3">
      <w:pPr>
        <w:spacing w:line="480" w:lineRule="auto"/>
        <w:jc w:val="both"/>
      </w:pPr>
      <w:r w:rsidRPr="00384E13">
        <w:rPr>
          <w:b/>
          <w:bCs/>
        </w:rPr>
        <w:t xml:space="preserve">Top </w:t>
      </w:r>
      <w:r w:rsidR="00061AC3">
        <w:rPr>
          <w:b/>
          <w:bCs/>
        </w:rPr>
        <w:t>5</w:t>
      </w:r>
      <w:r w:rsidRPr="00384E13">
        <w:rPr>
          <w:b/>
          <w:bCs/>
        </w:rPr>
        <w:t xml:space="preserve"> Most Popular Courses</w:t>
      </w:r>
      <w:r w:rsidRPr="00384E13">
        <w:t xml:space="preserve">: A </w:t>
      </w:r>
      <w:r w:rsidR="00061AC3">
        <w:t>table is used to</w:t>
      </w:r>
      <w:r w:rsidRPr="00384E13">
        <w:t xml:space="preserve"> display</w:t>
      </w:r>
      <w:r w:rsidR="00061AC3">
        <w:t xml:space="preserve"> </w:t>
      </w:r>
      <w:r w:rsidRPr="00384E13">
        <w:t xml:space="preserve">the top </w:t>
      </w:r>
      <w:r w:rsidR="00061AC3">
        <w:t>5</w:t>
      </w:r>
      <w:r w:rsidRPr="00384E13">
        <w:t xml:space="preserve"> courses by the number of subscribers</w:t>
      </w:r>
      <w:r w:rsidR="00061AC3">
        <w:t xml:space="preserve">, price and total number of reviews. From the table, it was revealed that “Learn HTML 5 programming from scratch had </w:t>
      </w:r>
      <w:proofErr w:type="gramStart"/>
      <w:r w:rsidR="00061AC3">
        <w:t>the most</w:t>
      </w:r>
      <w:proofErr w:type="gramEnd"/>
      <w:r w:rsidR="00061AC3">
        <w:t xml:space="preserve"> number of subscribers and it is a free course. </w:t>
      </w:r>
      <w:r w:rsidR="0028771C">
        <w:t>The course with the highest number of reviews is the web developer Bootcamp.</w:t>
      </w:r>
    </w:p>
    <w:p w14:paraId="093E7D8A" w14:textId="276C3CA9" w:rsidR="00384E13" w:rsidRDefault="00384E13" w:rsidP="0017627C">
      <w:pPr>
        <w:spacing w:line="480" w:lineRule="auto"/>
        <w:jc w:val="both"/>
      </w:pPr>
      <w:r w:rsidRPr="00384E13">
        <w:rPr>
          <w:b/>
          <w:bCs/>
        </w:rPr>
        <w:t xml:space="preserve">Top </w:t>
      </w:r>
      <w:r w:rsidR="0017627C">
        <w:rPr>
          <w:b/>
          <w:bCs/>
        </w:rPr>
        <w:t>5</w:t>
      </w:r>
      <w:r w:rsidRPr="00384E13">
        <w:rPr>
          <w:b/>
          <w:bCs/>
        </w:rPr>
        <w:t xml:space="preserve"> Courses by Revenue</w:t>
      </w:r>
      <w:r w:rsidRPr="00384E13">
        <w:t xml:space="preserve">: </w:t>
      </w:r>
      <w:r w:rsidR="0017627C">
        <w:t xml:space="preserve">From the table, </w:t>
      </w:r>
      <w:r w:rsidRPr="00384E13">
        <w:t xml:space="preserve">the top </w:t>
      </w:r>
      <w:r w:rsidR="0017627C">
        <w:t>5</w:t>
      </w:r>
      <w:r w:rsidRPr="00384E13">
        <w:t xml:space="preserve"> courses by revenue</w:t>
      </w:r>
      <w:r w:rsidR="0017627C">
        <w:t xml:space="preserve"> are identified as </w:t>
      </w:r>
      <w:r w:rsidR="0028771C">
        <w:t>t</w:t>
      </w:r>
      <w:r w:rsidR="0017627C">
        <w:t xml:space="preserve">he web developer Bootcamp, </w:t>
      </w:r>
      <w:proofErr w:type="gramStart"/>
      <w:r w:rsidR="0017627C">
        <w:t>The</w:t>
      </w:r>
      <w:proofErr w:type="gramEnd"/>
      <w:r w:rsidR="0017627C">
        <w:t xml:space="preserve"> complete web developer course, </w:t>
      </w:r>
      <w:proofErr w:type="spellStart"/>
      <w:r w:rsidR="0017627C">
        <w:t>Pianofloral</w:t>
      </w:r>
      <w:proofErr w:type="spellEnd"/>
      <w:r w:rsidR="0017627C">
        <w:t xml:space="preserve"> incredible New way to learn piano and keyboard, angular 4 and </w:t>
      </w:r>
      <w:proofErr w:type="spellStart"/>
      <w:r w:rsidR="0017627C">
        <w:t>Javascript</w:t>
      </w:r>
      <w:proofErr w:type="spellEnd"/>
      <w:r w:rsidR="0017627C">
        <w:t xml:space="preserve">. </w:t>
      </w:r>
    </w:p>
    <w:p w14:paraId="14A715F5" w14:textId="695CC805" w:rsidR="00384E13" w:rsidRDefault="00384E13" w:rsidP="0028771C">
      <w:pPr>
        <w:spacing w:line="480" w:lineRule="auto"/>
        <w:jc w:val="both"/>
      </w:pPr>
      <w:r w:rsidRPr="00384E13">
        <w:rPr>
          <w:b/>
          <w:bCs/>
        </w:rPr>
        <w:t>Course Level Distribution</w:t>
      </w:r>
      <w:r w:rsidRPr="00384E13">
        <w:t>: A pie chart</w:t>
      </w:r>
      <w:r w:rsidR="0028771C">
        <w:t xml:space="preserve"> is used to</w:t>
      </w:r>
      <w:r w:rsidRPr="00384E13">
        <w:t xml:space="preserve"> show the distribution of courses across different levels.</w:t>
      </w:r>
      <w:r w:rsidR="0028771C">
        <w:t xml:space="preserve"> Courses at “All levels” were more with a percentage of 52.42, followed by “Beginner courses” which were approximately 34.5%, Intermediate courses which were approximately 11% and the lowest being expert courses at 1.58%.</w:t>
      </w:r>
    </w:p>
    <w:p w14:paraId="690201A9" w14:textId="7A9F9001" w:rsidR="00384E13" w:rsidRDefault="00384E13" w:rsidP="0028771C">
      <w:pPr>
        <w:spacing w:line="480" w:lineRule="auto"/>
        <w:jc w:val="both"/>
      </w:pPr>
      <w:r w:rsidRPr="00384E13">
        <w:rPr>
          <w:b/>
          <w:bCs/>
        </w:rPr>
        <w:t>Subject Popularity</w:t>
      </w:r>
      <w:r w:rsidRPr="00384E13">
        <w:t xml:space="preserve">: A </w:t>
      </w:r>
      <w:r w:rsidR="00500F37">
        <w:t>clustered column</w:t>
      </w:r>
      <w:r w:rsidRPr="00384E13">
        <w:t xml:space="preserve"> chart </w:t>
      </w:r>
      <w:r w:rsidR="0028771C">
        <w:t xml:space="preserve">is used to </w:t>
      </w:r>
      <w:r w:rsidRPr="00384E13">
        <w:t>display the popularity of different subjects based on the number of subscribers.</w:t>
      </w:r>
      <w:r w:rsidR="0028771C">
        <w:t xml:space="preserve"> </w:t>
      </w:r>
      <w:r w:rsidR="00500F37">
        <w:t xml:space="preserve">Of the 4 subjects, web development had the highest number of subscribers, followed by Business Finance, Graphic Design and finally Musical instruments. </w:t>
      </w:r>
    </w:p>
    <w:p w14:paraId="3ED2F38B" w14:textId="5F5EF3A9" w:rsidR="0028771C" w:rsidRDefault="00500F37" w:rsidP="0028771C">
      <w:pPr>
        <w:spacing w:line="480" w:lineRule="auto"/>
        <w:jc w:val="both"/>
      </w:pPr>
      <w:r w:rsidRPr="0000269E">
        <w:rPr>
          <w:b/>
          <w:bCs/>
        </w:rPr>
        <w:t>Revenue Generation by Subjects and Courses</w:t>
      </w:r>
      <w:r>
        <w:t xml:space="preserve">: a clustered column chart was </w:t>
      </w:r>
      <w:proofErr w:type="gramStart"/>
      <w:r>
        <w:t>used  to</w:t>
      </w:r>
      <w:proofErr w:type="gramEnd"/>
      <w:r>
        <w:t xml:space="preserve"> display revenues generated by different subjects and levels. </w:t>
      </w:r>
      <w:r w:rsidR="001C0E3B">
        <w:t xml:space="preserve">The charts revealed that the highest Revenue was generated from Web </w:t>
      </w:r>
      <w:r w:rsidR="00543EBE">
        <w:t>Development</w:t>
      </w:r>
      <w:r w:rsidR="001C0E3B">
        <w:t xml:space="preserve"> with an approximate sum of 7.9 million</w:t>
      </w:r>
      <w:r w:rsidR="00543EBE">
        <w:t xml:space="preserve">, with Business Finance coming second, Graphic design third and musical instruments generating the lowest </w:t>
      </w:r>
      <w:r w:rsidR="00543EBE">
        <w:lastRenderedPageBreak/>
        <w:t xml:space="preserve">revenue. </w:t>
      </w:r>
      <w:r w:rsidR="00A11C88">
        <w:t xml:space="preserve">At the </w:t>
      </w:r>
      <w:r w:rsidR="0000269E">
        <w:t>different</w:t>
      </w:r>
      <w:r w:rsidR="00A11C88">
        <w:t xml:space="preserve"> levels, the highest revenue is generated at “All levels”, followed by the “Beginner level”, “</w:t>
      </w:r>
      <w:r w:rsidR="0000269E">
        <w:t>Intermediate</w:t>
      </w:r>
      <w:r w:rsidR="00A11C88">
        <w:t>” and “Expert”</w:t>
      </w:r>
      <w:r w:rsidR="0000269E">
        <w:t>.</w:t>
      </w:r>
    </w:p>
    <w:p w14:paraId="58B688B1" w14:textId="18EDA335" w:rsidR="0000269E" w:rsidRPr="00384E13" w:rsidRDefault="0000269E" w:rsidP="0028771C">
      <w:pPr>
        <w:spacing w:line="480" w:lineRule="auto"/>
        <w:jc w:val="both"/>
      </w:pPr>
      <w:r>
        <w:t xml:space="preserve">Revenue Generated Over time: </w:t>
      </w:r>
      <w:r w:rsidR="00087E40">
        <w:t xml:space="preserve">A line chart was used to visualise the revenue generated </w:t>
      </w:r>
      <w:r w:rsidR="00B53763">
        <w:t>with time. The trend revealed that the management of Udemy generated the most revenue in 201</w:t>
      </w:r>
      <w:r w:rsidR="00DC58B1">
        <w:t>5</w:t>
      </w:r>
      <w:r w:rsidR="00B53763">
        <w:t xml:space="preserve"> approximately 0.31 billion pounds. </w:t>
      </w:r>
      <w:r w:rsidR="00DC58B1">
        <w:t xml:space="preserve">The revenue increased steadily from 2011 to 2014. In 2015, the revenue skyrocketed to the highest within the period and </w:t>
      </w:r>
      <w:proofErr w:type="gramStart"/>
      <w:r w:rsidR="00DC58B1">
        <w:t>then  began</w:t>
      </w:r>
      <w:proofErr w:type="gramEnd"/>
      <w:r w:rsidR="00DC58B1">
        <w:t xml:space="preserve"> to decline again</w:t>
      </w:r>
      <w:r w:rsidR="00D96928">
        <w:t xml:space="preserve"> in 2016 and 2017</w:t>
      </w:r>
      <w:r w:rsidR="00DC58B1">
        <w:t xml:space="preserve">. </w:t>
      </w:r>
    </w:p>
    <w:p w14:paraId="0D06B04D" w14:textId="37E0EA5A" w:rsidR="00384E13" w:rsidRDefault="00384E13" w:rsidP="00500F37">
      <w:pPr>
        <w:spacing w:line="480" w:lineRule="auto"/>
        <w:jc w:val="both"/>
      </w:pPr>
      <w:r w:rsidRPr="00384E13">
        <w:rPr>
          <w:b/>
          <w:bCs/>
        </w:rPr>
        <w:t>Publishing Trends Over Time</w:t>
      </w:r>
      <w:r w:rsidRPr="00384E13">
        <w:t xml:space="preserve">: A line chart </w:t>
      </w:r>
      <w:r w:rsidR="00146E3D">
        <w:t xml:space="preserve">was again used to </w:t>
      </w:r>
      <w:r w:rsidRPr="00384E13">
        <w:t>show the number of courses published over time.</w:t>
      </w:r>
      <w:r w:rsidR="00146E3D">
        <w:t xml:space="preserve"> Just like the revenue, number of books published increased over time from 2011 to 2016, where the highest number of courses were published. After 2016, there was a decline in the number of courses published. </w:t>
      </w:r>
    </w:p>
    <w:p w14:paraId="4A8B419B" w14:textId="6988860F" w:rsidR="00AF1611" w:rsidRPr="00E028F9" w:rsidRDefault="00E028F9" w:rsidP="00FC744C">
      <w:pPr>
        <w:pStyle w:val="Heading1"/>
      </w:pPr>
      <w:bookmarkStart w:id="6" w:name="_Toc177434448"/>
      <w:r w:rsidRPr="00E028F9">
        <w:t>Dashboard</w:t>
      </w:r>
      <w:bookmarkEnd w:id="6"/>
    </w:p>
    <w:p w14:paraId="358BDE24" w14:textId="77777777" w:rsidR="00E028F9" w:rsidRDefault="00E028F9" w:rsidP="00500F37">
      <w:pPr>
        <w:spacing w:line="480" w:lineRule="auto"/>
        <w:jc w:val="both"/>
      </w:pPr>
    </w:p>
    <w:p w14:paraId="28A6A2E6" w14:textId="21FFFFDE" w:rsidR="00AF1611" w:rsidRPr="001C034B" w:rsidRDefault="00AF1611" w:rsidP="00FC744C">
      <w:pPr>
        <w:pStyle w:val="Heading1"/>
      </w:pPr>
      <w:bookmarkStart w:id="7" w:name="_Toc177434449"/>
      <w:r w:rsidRPr="001C034B">
        <w:t>Conclusion</w:t>
      </w:r>
      <w:bookmarkEnd w:id="7"/>
    </w:p>
    <w:p w14:paraId="61F3C850" w14:textId="77777777" w:rsidR="00FD47D9" w:rsidRPr="00FD47D9" w:rsidRDefault="00FD47D9" w:rsidP="00FD47D9">
      <w:pPr>
        <w:spacing w:line="480" w:lineRule="auto"/>
        <w:jc w:val="both"/>
      </w:pPr>
      <w:r w:rsidRPr="00FD47D9">
        <w:t>The analysis of the Udemy courses dataset has provided several key insights into course popularity, revenue generation, engagement levels, and trends over time. The findings reveal that:</w:t>
      </w:r>
    </w:p>
    <w:p w14:paraId="4F129D5B" w14:textId="77777777" w:rsidR="00FD47D9" w:rsidRDefault="00FD47D9" w:rsidP="00FD47D9">
      <w:pPr>
        <w:numPr>
          <w:ilvl w:val="0"/>
          <w:numId w:val="6"/>
        </w:numPr>
        <w:spacing w:line="480" w:lineRule="auto"/>
        <w:jc w:val="both"/>
      </w:pPr>
      <w:r w:rsidRPr="00FD47D9">
        <w:t xml:space="preserve">The most popular course by the number of subscribers is “Learn HTML 5 Programming from Scratch,” which is a free course. </w:t>
      </w:r>
    </w:p>
    <w:p w14:paraId="60589E4B" w14:textId="2C4786FF" w:rsidR="00FD47D9" w:rsidRPr="00FD47D9" w:rsidRDefault="00FD47D9" w:rsidP="00FD47D9">
      <w:pPr>
        <w:numPr>
          <w:ilvl w:val="0"/>
          <w:numId w:val="6"/>
        </w:numPr>
        <w:spacing w:line="480" w:lineRule="auto"/>
        <w:jc w:val="both"/>
      </w:pPr>
      <w:r w:rsidRPr="00FD47D9">
        <w:t>The course with the highest number of reviews is “The Web Developer Bootcamp.”</w:t>
      </w:r>
    </w:p>
    <w:p w14:paraId="42BD9F67" w14:textId="0B25CA5D" w:rsidR="00FD47D9" w:rsidRPr="00FD47D9" w:rsidRDefault="00FD47D9" w:rsidP="00FD47D9">
      <w:pPr>
        <w:numPr>
          <w:ilvl w:val="0"/>
          <w:numId w:val="6"/>
        </w:numPr>
        <w:spacing w:line="480" w:lineRule="auto"/>
        <w:jc w:val="both"/>
      </w:pPr>
      <w:r w:rsidRPr="00FD47D9">
        <w:t xml:space="preserve">The top </w:t>
      </w:r>
      <w:r>
        <w:t xml:space="preserve">5 </w:t>
      </w:r>
      <w:r w:rsidRPr="00FD47D9">
        <w:t>revenue-generating courses include “The Web Developer Bootcamp,” “The Complete Web Developer Course,” “</w:t>
      </w:r>
      <w:proofErr w:type="spellStart"/>
      <w:r w:rsidRPr="00FD47D9">
        <w:t>Pianofloral</w:t>
      </w:r>
      <w:proofErr w:type="spellEnd"/>
      <w:r w:rsidRPr="00FD47D9">
        <w:t>: Incredible New Way to Learn Piano and Keyboard,” “Angular 4,” and “JavaScript.”</w:t>
      </w:r>
    </w:p>
    <w:p w14:paraId="2D587313" w14:textId="43D10D34" w:rsidR="00FD47D9" w:rsidRPr="00FD47D9" w:rsidRDefault="00FD47D9" w:rsidP="00FD47D9">
      <w:pPr>
        <w:numPr>
          <w:ilvl w:val="0"/>
          <w:numId w:val="6"/>
        </w:numPr>
        <w:spacing w:line="480" w:lineRule="auto"/>
        <w:jc w:val="both"/>
      </w:pPr>
      <w:r w:rsidRPr="00FD47D9">
        <w:lastRenderedPageBreak/>
        <w:t>Web Development is the most popular subject, followed by Business Finance, Graphic Design, and Musical Instruments.</w:t>
      </w:r>
    </w:p>
    <w:p w14:paraId="354359F9" w14:textId="45F45F4E" w:rsidR="00FD47D9" w:rsidRPr="00FD47D9" w:rsidRDefault="00FD47D9" w:rsidP="00FD47D9">
      <w:pPr>
        <w:numPr>
          <w:ilvl w:val="0"/>
          <w:numId w:val="6"/>
        </w:numPr>
        <w:spacing w:line="480" w:lineRule="auto"/>
        <w:jc w:val="both"/>
      </w:pPr>
      <w:r w:rsidRPr="00FD47D9">
        <w:t>Web Development generates the highest revenue, followed by Business Finance, Graphic Design, and Musical Instruments.</w:t>
      </w:r>
    </w:p>
    <w:p w14:paraId="73DF7687" w14:textId="4AF8FDE4" w:rsidR="00FD47D9" w:rsidRPr="00FD47D9" w:rsidRDefault="00FD47D9" w:rsidP="00FD47D9">
      <w:pPr>
        <w:numPr>
          <w:ilvl w:val="0"/>
          <w:numId w:val="6"/>
        </w:numPr>
        <w:spacing w:line="480" w:lineRule="auto"/>
        <w:jc w:val="both"/>
      </w:pPr>
      <w:r w:rsidRPr="00FD47D9">
        <w:t>The highest revenue was generated in 2015, with a steady increase from 2011 to 2014, a peak in 2015, and a decline in subsequent years.</w:t>
      </w:r>
    </w:p>
    <w:p w14:paraId="047E0EF6" w14:textId="28386FDC" w:rsidR="006964CF" w:rsidRDefault="00FD47D9" w:rsidP="0017575A">
      <w:pPr>
        <w:numPr>
          <w:ilvl w:val="0"/>
          <w:numId w:val="6"/>
        </w:numPr>
        <w:spacing w:line="480" w:lineRule="auto"/>
        <w:jc w:val="both"/>
      </w:pPr>
      <w:r w:rsidRPr="00FD47D9">
        <w:t>The number of courses published increased steadily from 2011 to 2016, with a peak in 2016, followed by a decline.</w:t>
      </w:r>
    </w:p>
    <w:p w14:paraId="3472C44D" w14:textId="77777777" w:rsidR="000E4B16" w:rsidRPr="000E4B16" w:rsidRDefault="000E4B16" w:rsidP="00FC744C">
      <w:pPr>
        <w:pStyle w:val="Heading1"/>
      </w:pPr>
      <w:bookmarkStart w:id="8" w:name="_Toc177434450"/>
      <w:r w:rsidRPr="000E4B16">
        <w:t>Recommendations for Course Creators at Udemy</w:t>
      </w:r>
      <w:bookmarkEnd w:id="8"/>
    </w:p>
    <w:p w14:paraId="31E183E2" w14:textId="18280884" w:rsidR="000E4B16" w:rsidRPr="000E4B16" w:rsidRDefault="000E4B16" w:rsidP="000E4B16">
      <w:pPr>
        <w:numPr>
          <w:ilvl w:val="0"/>
          <w:numId w:val="5"/>
        </w:numPr>
        <w:spacing w:line="480" w:lineRule="auto"/>
        <w:jc w:val="both"/>
      </w:pPr>
      <w:r w:rsidRPr="000E4B16">
        <w:t>Given that Web Development and Business Finance are the most popular and revenue-generating subjects, course creators should consider developing more courses in these areas to attract a larger audience and increase revenue.</w:t>
      </w:r>
    </w:p>
    <w:p w14:paraId="338D3AA3" w14:textId="52DB6F44" w:rsidR="000E4B16" w:rsidRPr="000E4B16" w:rsidRDefault="000E4B16" w:rsidP="000E4B16">
      <w:pPr>
        <w:numPr>
          <w:ilvl w:val="0"/>
          <w:numId w:val="5"/>
        </w:numPr>
        <w:spacing w:line="480" w:lineRule="auto"/>
        <w:jc w:val="both"/>
      </w:pPr>
      <w:r w:rsidRPr="000E4B16">
        <w:t>The success of the free course “Learn HTML 5 Programming from Scratch” suggests that offering free courses can significantly boost subscriber numbers. Course creators can use free courses as a marketing tool to attract subscribers and then upsell paid courses.</w:t>
      </w:r>
    </w:p>
    <w:p w14:paraId="4C0F4845" w14:textId="47487033" w:rsidR="000E4B16" w:rsidRPr="000E4B16" w:rsidRDefault="000E4B16" w:rsidP="000E4B16">
      <w:pPr>
        <w:numPr>
          <w:ilvl w:val="0"/>
          <w:numId w:val="5"/>
        </w:numPr>
        <w:spacing w:line="480" w:lineRule="auto"/>
        <w:jc w:val="both"/>
      </w:pPr>
      <w:r w:rsidRPr="000E4B16">
        <w:t>Courses with higher engagement levels, such as “The Web Developer Bootcamp,” tend to have more reviews and subscribers. Course creators should focus on creating engaging content and encouraging reviews to boost course popularity and credibility.</w:t>
      </w:r>
    </w:p>
    <w:p w14:paraId="01545CBB" w14:textId="41052EF7" w:rsidR="000E4B16" w:rsidRPr="000E4B16" w:rsidRDefault="000E4B16" w:rsidP="000E4B16">
      <w:pPr>
        <w:numPr>
          <w:ilvl w:val="0"/>
          <w:numId w:val="5"/>
        </w:numPr>
        <w:spacing w:line="480" w:lineRule="auto"/>
        <w:jc w:val="both"/>
      </w:pPr>
      <w:r w:rsidRPr="000E4B16">
        <w:t>While “All Levels” courses are the most common, there is still a significant demand for “Beginner” and “Intermediate” courses. Course creators should consider offering a range of courses at different difficulty levels to cater to a broader audience.</w:t>
      </w:r>
    </w:p>
    <w:p w14:paraId="1C76275C" w14:textId="7EE79CC8" w:rsidR="000E4B16" w:rsidRPr="000E4B16" w:rsidRDefault="000E4B16" w:rsidP="000E4B16">
      <w:pPr>
        <w:numPr>
          <w:ilvl w:val="0"/>
          <w:numId w:val="5"/>
        </w:numPr>
        <w:spacing w:line="480" w:lineRule="auto"/>
        <w:jc w:val="both"/>
      </w:pPr>
      <w:r w:rsidRPr="000E4B16">
        <w:lastRenderedPageBreak/>
        <w:t>The analysis shows that revenue and the number of courses published peaked in 2015 and 2016, respectively. Course creators should stay informed about industry trends and adjust their strategies accordingly to maximize their reach and revenue.</w:t>
      </w:r>
    </w:p>
    <w:p w14:paraId="7BD0BB74" w14:textId="1676A9CF" w:rsidR="000E4B16" w:rsidRPr="000E4B16" w:rsidRDefault="000E4B16" w:rsidP="000E4B16">
      <w:pPr>
        <w:numPr>
          <w:ilvl w:val="0"/>
          <w:numId w:val="5"/>
        </w:numPr>
        <w:spacing w:line="480" w:lineRule="auto"/>
        <w:jc w:val="both"/>
      </w:pPr>
      <w:r w:rsidRPr="000E4B16">
        <w:t>The top revenue-generating courses are not necessarily the most expensive. Course creators should experiment with different pricing strategies to find the optimal price point that maximizes both subscribers and revenue.</w:t>
      </w:r>
    </w:p>
    <w:p w14:paraId="5E6D35EE" w14:textId="7E60CA71" w:rsidR="000E4B16" w:rsidRDefault="000E4B16" w:rsidP="006964CF">
      <w:pPr>
        <w:spacing w:line="480" w:lineRule="auto"/>
        <w:jc w:val="both"/>
      </w:pPr>
    </w:p>
    <w:sectPr w:rsidR="000E4B16" w:rsidSect="00FC744C">
      <w:footerReference w:type="first" r:id="rId9"/>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2F4615" w14:textId="77777777" w:rsidR="00AE10ED" w:rsidRDefault="00AE10ED" w:rsidP="001D4F6F">
      <w:pPr>
        <w:spacing w:after="0" w:line="240" w:lineRule="auto"/>
      </w:pPr>
      <w:r>
        <w:separator/>
      </w:r>
    </w:p>
  </w:endnote>
  <w:endnote w:type="continuationSeparator" w:id="0">
    <w:p w14:paraId="31925FF2" w14:textId="77777777" w:rsidR="00AE10ED" w:rsidRDefault="00AE10ED" w:rsidP="001D4F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2333561"/>
      <w:docPartObj>
        <w:docPartGallery w:val="Page Numbers (Bottom of Page)"/>
        <w:docPartUnique/>
      </w:docPartObj>
    </w:sdtPr>
    <w:sdtEndPr>
      <w:rPr>
        <w:noProof/>
      </w:rPr>
    </w:sdtEndPr>
    <w:sdtContent>
      <w:p w14:paraId="605A36B4" w14:textId="6DC26865" w:rsidR="001D4F6F" w:rsidRDefault="001D4F6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D2FD234" w14:textId="77777777" w:rsidR="001D4F6F" w:rsidRDefault="001D4F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13D7D" w14:textId="77777777" w:rsidR="00FC744C" w:rsidRDefault="00FC74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512ADF" w14:textId="77777777" w:rsidR="00AE10ED" w:rsidRDefault="00AE10ED" w:rsidP="001D4F6F">
      <w:pPr>
        <w:spacing w:after="0" w:line="240" w:lineRule="auto"/>
      </w:pPr>
      <w:r>
        <w:separator/>
      </w:r>
    </w:p>
  </w:footnote>
  <w:footnote w:type="continuationSeparator" w:id="0">
    <w:p w14:paraId="41D698A6" w14:textId="77777777" w:rsidR="00AE10ED" w:rsidRDefault="00AE10ED" w:rsidP="001D4F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FB7A9F"/>
    <w:multiLevelType w:val="multilevel"/>
    <w:tmpl w:val="107221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9DE5C08"/>
    <w:multiLevelType w:val="multilevel"/>
    <w:tmpl w:val="C64CCBF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AAD70B1"/>
    <w:multiLevelType w:val="multilevel"/>
    <w:tmpl w:val="229AF0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61A3EA5"/>
    <w:multiLevelType w:val="multilevel"/>
    <w:tmpl w:val="09681D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9321FAB"/>
    <w:multiLevelType w:val="multilevel"/>
    <w:tmpl w:val="5860B2D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4582107"/>
    <w:multiLevelType w:val="multilevel"/>
    <w:tmpl w:val="79BC8D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2"/>
  </w:num>
  <w:num w:numId="3">
    <w:abstractNumId w:val="1"/>
  </w:num>
  <w:num w:numId="4">
    <w:abstractNumId w:val="4"/>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QwNDCwMDIwMjA2tTBW0lEKTi0uzszPAykwqgUA9UheCiwAAAA="/>
  </w:docVars>
  <w:rsids>
    <w:rsidRoot w:val="006964CF"/>
    <w:rsid w:val="0000269E"/>
    <w:rsid w:val="00061AC3"/>
    <w:rsid w:val="00087E40"/>
    <w:rsid w:val="000E4B16"/>
    <w:rsid w:val="000F581F"/>
    <w:rsid w:val="001129E5"/>
    <w:rsid w:val="00124237"/>
    <w:rsid w:val="00146E3D"/>
    <w:rsid w:val="0017627C"/>
    <w:rsid w:val="001C034B"/>
    <w:rsid w:val="001C0E3B"/>
    <w:rsid w:val="001D4F6F"/>
    <w:rsid w:val="001F4CC9"/>
    <w:rsid w:val="002535E9"/>
    <w:rsid w:val="0028771C"/>
    <w:rsid w:val="00381BAA"/>
    <w:rsid w:val="00384E13"/>
    <w:rsid w:val="00392545"/>
    <w:rsid w:val="00500F37"/>
    <w:rsid w:val="0053265B"/>
    <w:rsid w:val="00543EBE"/>
    <w:rsid w:val="0058795E"/>
    <w:rsid w:val="005A189D"/>
    <w:rsid w:val="00630600"/>
    <w:rsid w:val="006964CF"/>
    <w:rsid w:val="00734994"/>
    <w:rsid w:val="007754B0"/>
    <w:rsid w:val="00837880"/>
    <w:rsid w:val="009015C9"/>
    <w:rsid w:val="00934DA3"/>
    <w:rsid w:val="00A11C88"/>
    <w:rsid w:val="00AE10ED"/>
    <w:rsid w:val="00AF1611"/>
    <w:rsid w:val="00B53763"/>
    <w:rsid w:val="00D96928"/>
    <w:rsid w:val="00DC58B1"/>
    <w:rsid w:val="00E028F9"/>
    <w:rsid w:val="00E67137"/>
    <w:rsid w:val="00FC744C"/>
    <w:rsid w:val="00FD47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1A7884"/>
  <w15:chartTrackingRefBased/>
  <w15:docId w15:val="{55AE851B-F6B7-4989-9A8C-B6CAD239A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ajorBidi"/>
        <w:sz w:val="24"/>
        <w:szCs w:val="3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autoRedefine/>
    <w:uiPriority w:val="9"/>
    <w:qFormat/>
    <w:rsid w:val="00381BAA"/>
    <w:pPr>
      <w:keepNext/>
      <w:keepLines/>
      <w:spacing w:before="240" w:after="0" w:line="360" w:lineRule="auto"/>
      <w:jc w:val="both"/>
      <w:outlineLvl w:val="0"/>
    </w:pPr>
    <w:rPr>
      <w:rFonts w:eastAsiaTheme="majorEastAsia"/>
      <w:b/>
    </w:rPr>
  </w:style>
  <w:style w:type="paragraph" w:styleId="Heading2">
    <w:name w:val="heading 2"/>
    <w:basedOn w:val="Normal"/>
    <w:next w:val="Normal"/>
    <w:link w:val="Heading2Char"/>
    <w:autoRedefine/>
    <w:uiPriority w:val="9"/>
    <w:unhideWhenUsed/>
    <w:qFormat/>
    <w:rsid w:val="00381BAA"/>
    <w:pPr>
      <w:keepNext/>
      <w:keepLines/>
      <w:spacing w:before="40" w:after="0" w:line="480" w:lineRule="auto"/>
      <w:jc w:val="both"/>
      <w:outlineLvl w:val="1"/>
    </w:pPr>
    <w:rPr>
      <w:rFonts w:eastAsiaTheme="majorEastAsia"/>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1BAA"/>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381BAA"/>
    <w:rPr>
      <w:rFonts w:ascii="Times New Roman" w:eastAsiaTheme="majorEastAsia" w:hAnsi="Times New Roman" w:cstheme="majorBidi"/>
      <w:b/>
      <w:sz w:val="24"/>
      <w:szCs w:val="26"/>
    </w:rPr>
  </w:style>
  <w:style w:type="paragraph" w:styleId="Header">
    <w:name w:val="header"/>
    <w:basedOn w:val="Normal"/>
    <w:link w:val="HeaderChar"/>
    <w:uiPriority w:val="99"/>
    <w:unhideWhenUsed/>
    <w:rsid w:val="001D4F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D4F6F"/>
    <w:rPr>
      <w:lang w:val="en-GB"/>
    </w:rPr>
  </w:style>
  <w:style w:type="paragraph" w:styleId="Footer">
    <w:name w:val="footer"/>
    <w:basedOn w:val="Normal"/>
    <w:link w:val="FooterChar"/>
    <w:uiPriority w:val="99"/>
    <w:unhideWhenUsed/>
    <w:rsid w:val="001D4F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D4F6F"/>
    <w:rPr>
      <w:lang w:val="en-GB"/>
    </w:rPr>
  </w:style>
  <w:style w:type="paragraph" w:styleId="TOCHeading">
    <w:name w:val="TOC Heading"/>
    <w:basedOn w:val="Heading1"/>
    <w:next w:val="Normal"/>
    <w:uiPriority w:val="39"/>
    <w:unhideWhenUsed/>
    <w:qFormat/>
    <w:rsid w:val="00FC744C"/>
    <w:pPr>
      <w:spacing w:line="259" w:lineRule="auto"/>
      <w:jc w:val="left"/>
      <w:outlineLvl w:val="9"/>
    </w:pPr>
    <w:rPr>
      <w:rFonts w:asciiTheme="majorHAnsi" w:hAnsiTheme="majorHAnsi"/>
      <w:b w:val="0"/>
      <w:color w:val="2F5496" w:themeColor="accent1" w:themeShade="BF"/>
      <w:sz w:val="32"/>
      <w:lang w:val="en-US"/>
    </w:rPr>
  </w:style>
  <w:style w:type="paragraph" w:styleId="TOC1">
    <w:name w:val="toc 1"/>
    <w:basedOn w:val="Normal"/>
    <w:next w:val="Normal"/>
    <w:autoRedefine/>
    <w:uiPriority w:val="39"/>
    <w:unhideWhenUsed/>
    <w:rsid w:val="00FC744C"/>
    <w:pPr>
      <w:spacing w:after="100"/>
    </w:pPr>
  </w:style>
  <w:style w:type="paragraph" w:styleId="TOC2">
    <w:name w:val="toc 2"/>
    <w:basedOn w:val="Normal"/>
    <w:next w:val="Normal"/>
    <w:autoRedefine/>
    <w:uiPriority w:val="39"/>
    <w:unhideWhenUsed/>
    <w:rsid w:val="00FC744C"/>
    <w:pPr>
      <w:spacing w:after="100"/>
      <w:ind w:left="240"/>
    </w:pPr>
  </w:style>
  <w:style w:type="character" w:styleId="Hyperlink">
    <w:name w:val="Hyperlink"/>
    <w:basedOn w:val="DefaultParagraphFont"/>
    <w:uiPriority w:val="99"/>
    <w:unhideWhenUsed/>
    <w:rsid w:val="00FC744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0191341">
      <w:bodyDiv w:val="1"/>
      <w:marLeft w:val="0"/>
      <w:marRight w:val="0"/>
      <w:marTop w:val="0"/>
      <w:marBottom w:val="0"/>
      <w:divBdr>
        <w:top w:val="none" w:sz="0" w:space="0" w:color="auto"/>
        <w:left w:val="none" w:sz="0" w:space="0" w:color="auto"/>
        <w:bottom w:val="none" w:sz="0" w:space="0" w:color="auto"/>
        <w:right w:val="none" w:sz="0" w:space="0" w:color="auto"/>
      </w:divBdr>
    </w:div>
    <w:div w:id="1381007132">
      <w:bodyDiv w:val="1"/>
      <w:marLeft w:val="0"/>
      <w:marRight w:val="0"/>
      <w:marTop w:val="0"/>
      <w:marBottom w:val="0"/>
      <w:divBdr>
        <w:top w:val="none" w:sz="0" w:space="0" w:color="auto"/>
        <w:left w:val="none" w:sz="0" w:space="0" w:color="auto"/>
        <w:bottom w:val="none" w:sz="0" w:space="0" w:color="auto"/>
        <w:right w:val="none" w:sz="0" w:space="0" w:color="auto"/>
      </w:divBdr>
      <w:divsChild>
        <w:div w:id="1611552503">
          <w:marLeft w:val="0"/>
          <w:marRight w:val="0"/>
          <w:marTop w:val="0"/>
          <w:marBottom w:val="0"/>
          <w:divBdr>
            <w:top w:val="none" w:sz="0" w:space="0" w:color="auto"/>
            <w:left w:val="none" w:sz="0" w:space="0" w:color="auto"/>
            <w:bottom w:val="none" w:sz="0" w:space="0" w:color="auto"/>
            <w:right w:val="none" w:sz="0" w:space="0" w:color="auto"/>
          </w:divBdr>
          <w:divsChild>
            <w:div w:id="603729088">
              <w:marLeft w:val="0"/>
              <w:marRight w:val="0"/>
              <w:marTop w:val="0"/>
              <w:marBottom w:val="0"/>
              <w:divBdr>
                <w:top w:val="none" w:sz="0" w:space="0" w:color="auto"/>
                <w:left w:val="none" w:sz="0" w:space="0" w:color="auto"/>
                <w:bottom w:val="none" w:sz="0" w:space="0" w:color="auto"/>
                <w:right w:val="none" w:sz="0" w:space="0" w:color="auto"/>
              </w:divBdr>
              <w:divsChild>
                <w:div w:id="1113089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0052463">
      <w:bodyDiv w:val="1"/>
      <w:marLeft w:val="0"/>
      <w:marRight w:val="0"/>
      <w:marTop w:val="0"/>
      <w:marBottom w:val="0"/>
      <w:divBdr>
        <w:top w:val="none" w:sz="0" w:space="0" w:color="auto"/>
        <w:left w:val="none" w:sz="0" w:space="0" w:color="auto"/>
        <w:bottom w:val="none" w:sz="0" w:space="0" w:color="auto"/>
        <w:right w:val="none" w:sz="0" w:space="0" w:color="auto"/>
      </w:divBdr>
    </w:div>
    <w:div w:id="1515149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C5FB69-C7C2-43CE-A67E-17EED9E7B7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8</Pages>
  <Words>1254</Words>
  <Characters>715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elyn Wullar</dc:creator>
  <cp:keywords/>
  <dc:description/>
  <cp:lastModifiedBy>Evelyn Wullar</cp:lastModifiedBy>
  <cp:revision>31</cp:revision>
  <dcterms:created xsi:type="dcterms:W3CDTF">2024-09-17T01:28:00Z</dcterms:created>
  <dcterms:modified xsi:type="dcterms:W3CDTF">2024-09-18T09:50:00Z</dcterms:modified>
</cp:coreProperties>
</file>